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Pomme vert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2,4-dimethylcyclohex- 3-ene-1-carbaldehyde, isocyclocitr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cyclo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35-6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638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ver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vert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cyclocitral (1335-6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2,4-dimethylcyclohex- 3-ene-1-carbaldehyde, isocyclocitra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vert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vert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357504-0BD4-429B-B2F2-9B9D825D4791}"/>
</file>

<file path=customXml/itemProps3.xml><?xml version="1.0" encoding="utf-8"?>
<ds:datastoreItem xmlns:ds="http://schemas.openxmlformats.org/officeDocument/2006/customXml" ds:itemID="{B65E3F21-B7A6-4855-B247-D0E1DB54B1EA}"/>
</file>

<file path=customXml/itemProps4.xml><?xml version="1.0" encoding="utf-8"?>
<ds:datastoreItem xmlns:ds="http://schemas.openxmlformats.org/officeDocument/2006/customXml" ds:itemID="{B6552EA6-AFFD-4315-B81C-A309FFE9F3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